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giao điểm của hai 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 Tính độ dài đường cao từ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xuống cạnh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ài 3. Đường thẳng đi qua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và song song với đường thẳng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phương trì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4. Phản xạ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qua đường thẳng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được điể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ó tọa độ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4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5. Cho đường trò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Tâm và bán kính của đường tròn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ài 6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)</m:t>
        </m:r>
      </m:oMath>
      <w:r>
        <w:t xml:space="preserve">. Tìm hoành độ giao điểm của đường thẳng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ới trục</w:t>
      </w:r>
      <w:r>
        <w:t xml:space="preserve"> </w:t>
      </w:r>
      <m:oMath>
        <m:r>
          <m:t>O</m:t>
        </m:r>
        <m:r>
          <m:t>x</m:t>
        </m:r>
      </m:oMath>
      <w:r>
        <w:t xml:space="preserve">, trong đó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 phản xạ củ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.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9.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0.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1.5</m:t>
        </m:r>
      </m:oMath>
    </w:p>
    <w:p>
      <w:pPr>
        <w:pStyle w:val="BodyText"/>
      </w:pPr>
      <w:r>
        <w:t xml:space="preserve">Bài 7.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các trục tọa độ tại hai điểm. Diện tích tam giác tạo bởi đường thẳng này và hai trục tọa độ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8. Cho hai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7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 Phương trình đường trung trực của đoạn 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9. Khoảng cách giữa hai đường thẳng song so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ài 10. Cho đường trò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. Phương trình tiếp tuyến của đường tròn tại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2</m:t>
        </m:r>
        <m:r>
          <m:rPr>
            <m:sty m:val="p"/>
          </m:rPr>
          <m:t>=</m:t>
        </m:r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6:10Z</dcterms:created>
  <dcterms:modified xsi:type="dcterms:W3CDTF">2025-09-22T14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